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A516D" w14:textId="00DD24F1" w:rsidR="00F17DD9" w:rsidRDefault="000A56CA">
      <w:r>
        <w:t xml:space="preserve"> </w:t>
      </w:r>
    </w:p>
    <w:p w14:paraId="65E2A0B5" w14:textId="77777777" w:rsidR="00F17DD9" w:rsidRPr="00F17DD9" w:rsidRDefault="00F17DD9" w:rsidP="00F17DD9">
      <w:pPr>
        <w:jc w:val="center"/>
        <w:rPr>
          <w:b/>
          <w:sz w:val="26"/>
          <w:szCs w:val="26"/>
        </w:rPr>
      </w:pPr>
      <w:r w:rsidRPr="00F17DD9">
        <w:rPr>
          <w:b/>
          <w:sz w:val="26"/>
          <w:szCs w:val="26"/>
        </w:rPr>
        <w:t>BIRLA INSTITUTE OF SCIENCE AND TECHNOLOGY PILANI, HYDERABAD CAMPUS</w:t>
      </w:r>
    </w:p>
    <w:p w14:paraId="423C1EFD" w14:textId="77777777" w:rsidR="00665277" w:rsidRDefault="00F17DD9" w:rsidP="00F17DD9">
      <w:pPr>
        <w:jc w:val="center"/>
        <w:rPr>
          <w:b/>
          <w:sz w:val="28"/>
          <w:szCs w:val="28"/>
        </w:rPr>
      </w:pPr>
      <w:r w:rsidRPr="00F17DD9">
        <w:rPr>
          <w:b/>
          <w:sz w:val="28"/>
          <w:szCs w:val="28"/>
        </w:rPr>
        <w:t>DIGITAL DESIGN LABORATORY</w:t>
      </w:r>
      <w:r w:rsidR="002E0EF6">
        <w:rPr>
          <w:b/>
          <w:sz w:val="28"/>
          <w:szCs w:val="28"/>
        </w:rPr>
        <w:t xml:space="preserve"> (Session 2021-22)</w:t>
      </w:r>
    </w:p>
    <w:p w14:paraId="177DA495" w14:textId="77777777" w:rsidR="0032057E" w:rsidRPr="0032057E" w:rsidRDefault="0032057E" w:rsidP="00F17DD9">
      <w:pPr>
        <w:jc w:val="center"/>
        <w:rPr>
          <w:b/>
          <w:sz w:val="32"/>
          <w:szCs w:val="32"/>
        </w:rPr>
      </w:pPr>
      <w:r w:rsidRPr="0032057E">
        <w:rPr>
          <w:b/>
          <w:sz w:val="32"/>
          <w:szCs w:val="32"/>
        </w:rPr>
        <w:t>Workbook</w:t>
      </w:r>
    </w:p>
    <w:p w14:paraId="4A1FA558" w14:textId="78E75049" w:rsidR="00F17DD9" w:rsidRPr="00351D2D" w:rsidRDefault="00BA686D" w:rsidP="00F17DD9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Experiment -</w:t>
      </w:r>
      <w:r w:rsidR="0082045A">
        <w:rPr>
          <w:b/>
          <w:sz w:val="32"/>
          <w:szCs w:val="32"/>
          <w:u w:val="single"/>
        </w:rPr>
        <w:t>9</w:t>
      </w:r>
    </w:p>
    <w:p w14:paraId="3B170A2B" w14:textId="7F27E838" w:rsidR="004A4554" w:rsidRPr="004A4554" w:rsidRDefault="004A4554" w:rsidP="004A4554">
      <w:pPr>
        <w:rPr>
          <w:b/>
          <w:color w:val="FF0000"/>
          <w:sz w:val="28"/>
          <w:szCs w:val="28"/>
        </w:rPr>
      </w:pPr>
      <w:r w:rsidRPr="004A4554">
        <w:rPr>
          <w:b/>
          <w:color w:val="FF0000"/>
          <w:sz w:val="28"/>
          <w:szCs w:val="28"/>
        </w:rPr>
        <w:t>Full Name of the Student:</w:t>
      </w:r>
      <w:r w:rsidR="000A56CA">
        <w:rPr>
          <w:b/>
          <w:color w:val="FF0000"/>
          <w:sz w:val="28"/>
          <w:szCs w:val="28"/>
        </w:rPr>
        <w:t xml:space="preserve"> Shyam N V</w:t>
      </w:r>
      <w:r w:rsidR="000A56CA">
        <w:rPr>
          <w:b/>
          <w:color w:val="FF0000"/>
          <w:sz w:val="28"/>
          <w:szCs w:val="28"/>
        </w:rPr>
        <w:tab/>
      </w:r>
    </w:p>
    <w:p w14:paraId="7DEDEE5B" w14:textId="66743397" w:rsidR="004A4554" w:rsidRDefault="004A4554" w:rsidP="00A62776">
      <w:pPr>
        <w:rPr>
          <w:b/>
          <w:color w:val="FF0000"/>
          <w:sz w:val="28"/>
          <w:szCs w:val="28"/>
        </w:rPr>
      </w:pPr>
      <w:r w:rsidRPr="004A4554">
        <w:rPr>
          <w:b/>
          <w:color w:val="FF0000"/>
          <w:sz w:val="28"/>
          <w:szCs w:val="28"/>
        </w:rPr>
        <w:t xml:space="preserve">Complete ID of the student: </w:t>
      </w:r>
      <w:r w:rsidR="000A56CA">
        <w:rPr>
          <w:b/>
          <w:color w:val="FF0000"/>
          <w:sz w:val="28"/>
          <w:szCs w:val="28"/>
        </w:rPr>
        <w:t>2020A7PS2081H</w:t>
      </w:r>
    </w:p>
    <w:p w14:paraId="2BDE17FD" w14:textId="6E7E40E8" w:rsidR="00F17DD9" w:rsidRPr="000639BF" w:rsidRDefault="00F17DD9" w:rsidP="00F17DD9">
      <w:pPr>
        <w:jc w:val="both"/>
        <w:rPr>
          <w:b/>
          <w:color w:val="FF0000"/>
          <w:sz w:val="28"/>
          <w:szCs w:val="28"/>
        </w:rPr>
      </w:pPr>
      <w:r w:rsidRPr="000639BF">
        <w:rPr>
          <w:b/>
          <w:color w:val="FF0000"/>
          <w:sz w:val="28"/>
          <w:szCs w:val="28"/>
        </w:rPr>
        <w:t>Title</w:t>
      </w:r>
      <w:r w:rsidR="00B31B81">
        <w:rPr>
          <w:b/>
          <w:color w:val="FF0000"/>
          <w:sz w:val="28"/>
          <w:szCs w:val="28"/>
        </w:rPr>
        <w:t xml:space="preserve"> of Experiment</w:t>
      </w:r>
      <w:r w:rsidRPr="000639BF">
        <w:rPr>
          <w:b/>
          <w:color w:val="FF0000"/>
          <w:sz w:val="28"/>
          <w:szCs w:val="28"/>
        </w:rPr>
        <w:t xml:space="preserve">: </w:t>
      </w:r>
      <w:r w:rsidR="000A56CA">
        <w:rPr>
          <w:b/>
          <w:color w:val="FF0000"/>
          <w:sz w:val="28"/>
          <w:szCs w:val="28"/>
        </w:rPr>
        <w:t>Experiment 9</w:t>
      </w:r>
    </w:p>
    <w:p w14:paraId="024B135D" w14:textId="77777777" w:rsidR="00F17DD9" w:rsidRDefault="00F17DD9" w:rsidP="00F17DD9">
      <w:pPr>
        <w:jc w:val="both"/>
        <w:rPr>
          <w:b/>
          <w:sz w:val="28"/>
          <w:szCs w:val="28"/>
        </w:rPr>
      </w:pPr>
    </w:p>
    <w:p w14:paraId="15329115" w14:textId="77777777" w:rsidR="00F17DD9" w:rsidRDefault="00F17DD9" w:rsidP="00F17DD9">
      <w:pPr>
        <w:jc w:val="both"/>
        <w:rPr>
          <w:b/>
          <w:sz w:val="28"/>
          <w:szCs w:val="28"/>
        </w:rPr>
      </w:pPr>
    </w:p>
    <w:p w14:paraId="4FF4923F" w14:textId="77777777" w:rsidR="00F17DD9" w:rsidRPr="00716132" w:rsidRDefault="00716132" w:rsidP="00F17DD9">
      <w:pPr>
        <w:jc w:val="both"/>
        <w:rPr>
          <w:b/>
          <w:color w:val="FF0000"/>
          <w:sz w:val="28"/>
          <w:szCs w:val="28"/>
          <w:u w:val="single"/>
        </w:rPr>
      </w:pPr>
      <w:r w:rsidRPr="00716132">
        <w:rPr>
          <w:b/>
          <w:color w:val="FF0000"/>
          <w:sz w:val="28"/>
          <w:szCs w:val="28"/>
          <w:u w:val="single"/>
        </w:rPr>
        <w:t>Problem 1:</w:t>
      </w:r>
    </w:p>
    <w:p w14:paraId="749B4D88" w14:textId="3FC6FEB4" w:rsidR="008F34E1" w:rsidRPr="000639BF" w:rsidRDefault="00A73D70" w:rsidP="008F34E1">
      <w:pPr>
        <w:jc w:val="both"/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Design an Odd parity generator using Decoder where use the Decoder as a Verilog module.</w:t>
      </w:r>
    </w:p>
    <w:p w14:paraId="04FA41A9" w14:textId="77777777" w:rsidR="008F34E1" w:rsidRPr="000639BF" w:rsidRDefault="0030622E" w:rsidP="008F34E1">
      <w:pPr>
        <w:jc w:val="both"/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(Provide</w:t>
      </w:r>
      <w:r w:rsidR="00535834">
        <w:rPr>
          <w:b/>
          <w:color w:val="FF0000"/>
          <w:sz w:val="28"/>
          <w:szCs w:val="28"/>
        </w:rPr>
        <w:t xml:space="preserve"> proper snapshot</w:t>
      </w:r>
      <w:r w:rsidR="00E85FF2">
        <w:rPr>
          <w:b/>
          <w:color w:val="FF0000"/>
          <w:sz w:val="28"/>
          <w:szCs w:val="28"/>
        </w:rPr>
        <w:t>s</w:t>
      </w:r>
      <w:r w:rsidR="008F34E1" w:rsidRPr="000639BF">
        <w:rPr>
          <w:b/>
          <w:color w:val="FF0000"/>
          <w:sz w:val="28"/>
          <w:szCs w:val="28"/>
        </w:rPr>
        <w:t xml:space="preserve"> </w:t>
      </w:r>
      <w:r w:rsidR="008F34E1">
        <w:rPr>
          <w:b/>
          <w:color w:val="FF0000"/>
          <w:sz w:val="28"/>
          <w:szCs w:val="28"/>
        </w:rPr>
        <w:t>and Show the graphical output</w:t>
      </w:r>
      <w:r w:rsidR="00D0485D">
        <w:rPr>
          <w:b/>
          <w:color w:val="FF0000"/>
          <w:sz w:val="28"/>
          <w:szCs w:val="28"/>
        </w:rPr>
        <w:t>)</w:t>
      </w:r>
    </w:p>
    <w:p w14:paraId="0FB5AF90" w14:textId="77777777" w:rsidR="00F970A4" w:rsidRDefault="00F970A4" w:rsidP="00F17DD9">
      <w:pPr>
        <w:jc w:val="both"/>
        <w:rPr>
          <w:b/>
          <w:sz w:val="28"/>
          <w:szCs w:val="28"/>
        </w:rPr>
      </w:pPr>
    </w:p>
    <w:p w14:paraId="06C61438" w14:textId="11F4D47E" w:rsidR="000A56CA" w:rsidRDefault="000A56CA" w:rsidP="000A56CA">
      <w:pPr>
        <w:jc w:val="both"/>
        <w:rPr>
          <w:b/>
          <w:color w:val="FF0000"/>
          <w:sz w:val="28"/>
          <w:szCs w:val="28"/>
        </w:rPr>
      </w:pPr>
      <w:r>
        <w:rPr>
          <w:b/>
          <w:noProof/>
          <w:color w:val="FF0000"/>
          <w:sz w:val="28"/>
          <w:szCs w:val="28"/>
        </w:rPr>
        <w:lastRenderedPageBreak/>
        <w:drawing>
          <wp:inline distT="0" distB="0" distL="0" distR="0" wp14:anchorId="1E1536F3" wp14:editId="2EE9C053">
            <wp:extent cx="5731510" cy="3223895"/>
            <wp:effectExtent l="0" t="0" r="254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  <w:color w:val="FF0000"/>
          <w:sz w:val="28"/>
          <w:szCs w:val="28"/>
        </w:rPr>
        <w:drawing>
          <wp:inline distT="0" distB="0" distL="0" distR="0" wp14:anchorId="70AECABC" wp14:editId="7CA48FC5">
            <wp:extent cx="5731510" cy="3223895"/>
            <wp:effectExtent l="0" t="0" r="2540" b="0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26555" w14:textId="2AF5C061" w:rsidR="000A56CA" w:rsidRDefault="000A56CA" w:rsidP="000A56CA">
      <w:pPr>
        <w:jc w:val="both"/>
        <w:rPr>
          <w:b/>
          <w:color w:val="FF0000"/>
          <w:sz w:val="28"/>
          <w:szCs w:val="28"/>
        </w:rPr>
      </w:pPr>
      <w:r>
        <w:rPr>
          <w:b/>
          <w:noProof/>
          <w:color w:val="FF0000"/>
          <w:sz w:val="28"/>
          <w:szCs w:val="28"/>
        </w:rPr>
        <w:lastRenderedPageBreak/>
        <w:drawing>
          <wp:inline distT="0" distB="0" distL="0" distR="0" wp14:anchorId="30E2040F" wp14:editId="1973B344">
            <wp:extent cx="5731510" cy="3223895"/>
            <wp:effectExtent l="0" t="0" r="254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6688A" w14:textId="77777777" w:rsidR="000A56CA" w:rsidRDefault="000A56CA" w:rsidP="000A56CA">
      <w:pPr>
        <w:jc w:val="both"/>
        <w:rPr>
          <w:b/>
          <w:color w:val="FF0000"/>
          <w:sz w:val="28"/>
          <w:szCs w:val="28"/>
        </w:rPr>
      </w:pPr>
    </w:p>
    <w:p w14:paraId="481CDF82" w14:textId="77777777" w:rsidR="00F970A4" w:rsidRDefault="00F970A4" w:rsidP="00F17DD9">
      <w:pPr>
        <w:jc w:val="both"/>
        <w:rPr>
          <w:b/>
          <w:sz w:val="28"/>
          <w:szCs w:val="28"/>
        </w:rPr>
      </w:pPr>
    </w:p>
    <w:p w14:paraId="16B760E9" w14:textId="77777777" w:rsidR="00F970A4" w:rsidRDefault="00F970A4" w:rsidP="00F17DD9">
      <w:pPr>
        <w:jc w:val="both"/>
        <w:rPr>
          <w:b/>
          <w:sz w:val="28"/>
          <w:szCs w:val="28"/>
        </w:rPr>
      </w:pPr>
    </w:p>
    <w:p w14:paraId="140D8697" w14:textId="77777777" w:rsidR="00F970A4" w:rsidRDefault="00F970A4" w:rsidP="00F17DD9">
      <w:pPr>
        <w:jc w:val="both"/>
        <w:rPr>
          <w:b/>
          <w:sz w:val="28"/>
          <w:szCs w:val="28"/>
        </w:rPr>
      </w:pPr>
    </w:p>
    <w:p w14:paraId="65F10E51" w14:textId="77777777" w:rsidR="00F970A4" w:rsidRDefault="00F970A4" w:rsidP="00F17DD9">
      <w:pPr>
        <w:jc w:val="both"/>
        <w:rPr>
          <w:b/>
          <w:sz w:val="28"/>
          <w:szCs w:val="28"/>
        </w:rPr>
      </w:pPr>
    </w:p>
    <w:p w14:paraId="6BBF33DB" w14:textId="77777777" w:rsidR="00F970A4" w:rsidRDefault="00F970A4" w:rsidP="00F17DD9">
      <w:pPr>
        <w:jc w:val="both"/>
        <w:rPr>
          <w:b/>
          <w:sz w:val="28"/>
          <w:szCs w:val="28"/>
        </w:rPr>
      </w:pPr>
    </w:p>
    <w:p w14:paraId="2135511F" w14:textId="06B0EB55" w:rsidR="001E2CDB" w:rsidRDefault="001E2CDB" w:rsidP="00F17DD9">
      <w:pPr>
        <w:jc w:val="both"/>
        <w:rPr>
          <w:b/>
          <w:sz w:val="28"/>
          <w:szCs w:val="28"/>
        </w:rPr>
      </w:pPr>
    </w:p>
    <w:p w14:paraId="4C40D520" w14:textId="6E3CFDC5" w:rsidR="000A56CA" w:rsidRDefault="000A56CA" w:rsidP="00F17DD9">
      <w:pPr>
        <w:jc w:val="both"/>
        <w:rPr>
          <w:b/>
          <w:sz w:val="28"/>
          <w:szCs w:val="28"/>
        </w:rPr>
      </w:pPr>
    </w:p>
    <w:p w14:paraId="34E063E8" w14:textId="1F658025" w:rsidR="000A56CA" w:rsidRDefault="000A56CA" w:rsidP="00F17DD9">
      <w:pPr>
        <w:jc w:val="both"/>
        <w:rPr>
          <w:b/>
          <w:sz w:val="28"/>
          <w:szCs w:val="28"/>
        </w:rPr>
      </w:pPr>
    </w:p>
    <w:p w14:paraId="13F1BC26" w14:textId="77777777" w:rsidR="000A56CA" w:rsidRDefault="000A56CA" w:rsidP="00F17DD9">
      <w:pPr>
        <w:jc w:val="both"/>
        <w:rPr>
          <w:b/>
          <w:sz w:val="28"/>
          <w:szCs w:val="28"/>
        </w:rPr>
      </w:pPr>
    </w:p>
    <w:p w14:paraId="1575CFC8" w14:textId="77777777" w:rsidR="001E2CDB" w:rsidRDefault="001E2CDB" w:rsidP="00F17DD9">
      <w:pPr>
        <w:jc w:val="both"/>
        <w:rPr>
          <w:b/>
          <w:sz w:val="28"/>
          <w:szCs w:val="28"/>
        </w:rPr>
      </w:pPr>
    </w:p>
    <w:p w14:paraId="63B0E400" w14:textId="77777777" w:rsidR="001E2CDB" w:rsidRDefault="001E2CDB" w:rsidP="00F17DD9">
      <w:pPr>
        <w:jc w:val="both"/>
        <w:rPr>
          <w:b/>
          <w:sz w:val="28"/>
          <w:szCs w:val="28"/>
        </w:rPr>
      </w:pPr>
    </w:p>
    <w:p w14:paraId="1427C49F" w14:textId="77777777" w:rsidR="006B722A" w:rsidRDefault="006B722A" w:rsidP="00F17DD9">
      <w:pPr>
        <w:jc w:val="both"/>
        <w:rPr>
          <w:b/>
          <w:sz w:val="28"/>
          <w:szCs w:val="28"/>
        </w:rPr>
      </w:pPr>
    </w:p>
    <w:p w14:paraId="54AEBB76" w14:textId="77777777" w:rsidR="001E2CDB" w:rsidRDefault="001E2CDB" w:rsidP="00F17DD9">
      <w:pPr>
        <w:jc w:val="both"/>
        <w:rPr>
          <w:b/>
          <w:sz w:val="28"/>
          <w:szCs w:val="28"/>
        </w:rPr>
      </w:pPr>
    </w:p>
    <w:p w14:paraId="4E5A8472" w14:textId="77777777" w:rsidR="008C3330" w:rsidRDefault="008C3330" w:rsidP="00F17DD9">
      <w:pPr>
        <w:jc w:val="both"/>
        <w:rPr>
          <w:b/>
          <w:sz w:val="28"/>
          <w:szCs w:val="28"/>
        </w:rPr>
      </w:pPr>
    </w:p>
    <w:p w14:paraId="0197D672" w14:textId="77777777" w:rsidR="00877F2D" w:rsidRDefault="00877F2D" w:rsidP="00F17DD9">
      <w:pPr>
        <w:jc w:val="both"/>
        <w:rPr>
          <w:b/>
          <w:sz w:val="28"/>
          <w:szCs w:val="28"/>
        </w:rPr>
      </w:pPr>
    </w:p>
    <w:p w14:paraId="390A7C67" w14:textId="77777777" w:rsidR="001E2CDB" w:rsidRPr="00716132" w:rsidRDefault="00716132" w:rsidP="00F17DD9">
      <w:pPr>
        <w:jc w:val="both"/>
        <w:rPr>
          <w:b/>
          <w:color w:val="FF0000"/>
          <w:sz w:val="28"/>
          <w:szCs w:val="28"/>
          <w:u w:val="single"/>
        </w:rPr>
      </w:pPr>
      <w:r w:rsidRPr="00716132">
        <w:rPr>
          <w:b/>
          <w:color w:val="FF0000"/>
          <w:sz w:val="28"/>
          <w:szCs w:val="28"/>
          <w:u w:val="single"/>
        </w:rPr>
        <w:lastRenderedPageBreak/>
        <w:t xml:space="preserve">Problem 2: </w:t>
      </w:r>
    </w:p>
    <w:p w14:paraId="17CA3A71" w14:textId="0BD4E031" w:rsidR="00E9154D" w:rsidRDefault="000221EB" w:rsidP="001E2CDB">
      <w:pPr>
        <w:jc w:val="both"/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Design an Odd parity generator using Multiplexer where use the MUX as a Verilog</w:t>
      </w:r>
      <w:r w:rsidR="00446482">
        <w:rPr>
          <w:b/>
          <w:color w:val="FF0000"/>
          <w:sz w:val="28"/>
          <w:szCs w:val="28"/>
        </w:rPr>
        <w:t xml:space="preserve"> module.</w:t>
      </w:r>
    </w:p>
    <w:p w14:paraId="2E48ECA9" w14:textId="4AC7DF71" w:rsidR="001E2CDB" w:rsidRDefault="0030622E" w:rsidP="001E2CDB">
      <w:pPr>
        <w:jc w:val="both"/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(Provide</w:t>
      </w:r>
      <w:r w:rsidR="001E2CDB" w:rsidRPr="000639BF">
        <w:rPr>
          <w:b/>
          <w:color w:val="FF0000"/>
          <w:sz w:val="28"/>
          <w:szCs w:val="28"/>
        </w:rPr>
        <w:t xml:space="preserve"> proper </w:t>
      </w:r>
      <w:r w:rsidR="008C3FB9">
        <w:rPr>
          <w:b/>
          <w:color w:val="FF0000"/>
          <w:sz w:val="28"/>
          <w:szCs w:val="28"/>
        </w:rPr>
        <w:t>snapshot</w:t>
      </w:r>
      <w:r w:rsidR="00E85FF2">
        <w:rPr>
          <w:b/>
          <w:color w:val="FF0000"/>
          <w:sz w:val="28"/>
          <w:szCs w:val="28"/>
        </w:rPr>
        <w:t>s</w:t>
      </w:r>
      <w:r w:rsidR="008C3FB9">
        <w:rPr>
          <w:b/>
          <w:color w:val="FF0000"/>
          <w:sz w:val="28"/>
          <w:szCs w:val="28"/>
        </w:rPr>
        <w:t xml:space="preserve"> </w:t>
      </w:r>
      <w:r w:rsidR="004922BC">
        <w:rPr>
          <w:b/>
          <w:color w:val="FF0000"/>
          <w:sz w:val="28"/>
          <w:szCs w:val="28"/>
        </w:rPr>
        <w:t xml:space="preserve">and </w:t>
      </w:r>
      <w:r w:rsidR="003F5529">
        <w:rPr>
          <w:b/>
          <w:color w:val="FF0000"/>
          <w:sz w:val="28"/>
          <w:szCs w:val="28"/>
        </w:rPr>
        <w:t>s</w:t>
      </w:r>
      <w:r w:rsidR="001E2CDB">
        <w:rPr>
          <w:b/>
          <w:color w:val="FF0000"/>
          <w:sz w:val="28"/>
          <w:szCs w:val="28"/>
        </w:rPr>
        <w:t>how the graphical output</w:t>
      </w:r>
      <w:r w:rsidR="001E2CDB" w:rsidRPr="000639BF">
        <w:rPr>
          <w:b/>
          <w:color w:val="FF0000"/>
          <w:sz w:val="28"/>
          <w:szCs w:val="28"/>
        </w:rPr>
        <w:t>)</w:t>
      </w:r>
    </w:p>
    <w:p w14:paraId="3EABEDE1" w14:textId="0B575631" w:rsidR="000B5D13" w:rsidRDefault="000B5D13" w:rsidP="001E2CDB">
      <w:pPr>
        <w:jc w:val="both"/>
        <w:rPr>
          <w:b/>
          <w:color w:val="FF0000"/>
          <w:sz w:val="28"/>
          <w:szCs w:val="28"/>
        </w:rPr>
      </w:pPr>
    </w:p>
    <w:p w14:paraId="30925AA9" w14:textId="79ACDC75" w:rsidR="00A342A7" w:rsidRDefault="00A342A7" w:rsidP="001E2CDB">
      <w:pPr>
        <w:jc w:val="both"/>
        <w:rPr>
          <w:b/>
          <w:color w:val="FF0000"/>
          <w:sz w:val="28"/>
          <w:szCs w:val="28"/>
        </w:rPr>
      </w:pPr>
    </w:p>
    <w:p w14:paraId="77927740" w14:textId="48F5D11A" w:rsidR="00A342A7" w:rsidRDefault="00A342A7" w:rsidP="001E2CDB">
      <w:pPr>
        <w:jc w:val="both"/>
        <w:rPr>
          <w:b/>
          <w:color w:val="FF0000"/>
          <w:sz w:val="28"/>
          <w:szCs w:val="28"/>
        </w:rPr>
      </w:pPr>
    </w:p>
    <w:p w14:paraId="1963C038" w14:textId="22D1DBCB" w:rsidR="00A342A7" w:rsidRDefault="00A342A7" w:rsidP="001E2CDB">
      <w:pPr>
        <w:jc w:val="both"/>
        <w:rPr>
          <w:b/>
          <w:color w:val="FF0000"/>
          <w:sz w:val="28"/>
          <w:szCs w:val="28"/>
        </w:rPr>
      </w:pPr>
    </w:p>
    <w:p w14:paraId="67E9BE1B" w14:textId="0D2EF6F7" w:rsidR="00A342A7" w:rsidRDefault="00A342A7" w:rsidP="001E2CDB">
      <w:pPr>
        <w:jc w:val="both"/>
        <w:rPr>
          <w:b/>
          <w:color w:val="FF0000"/>
          <w:sz w:val="28"/>
          <w:szCs w:val="28"/>
        </w:rPr>
      </w:pPr>
    </w:p>
    <w:p w14:paraId="5DC51D72" w14:textId="6E0795B3" w:rsidR="00A342A7" w:rsidRDefault="00A342A7" w:rsidP="001E2CDB">
      <w:pPr>
        <w:jc w:val="both"/>
        <w:rPr>
          <w:b/>
          <w:color w:val="FF0000"/>
          <w:sz w:val="28"/>
          <w:szCs w:val="28"/>
        </w:rPr>
      </w:pPr>
    </w:p>
    <w:p w14:paraId="3406D476" w14:textId="3D2D33B4" w:rsidR="00A342A7" w:rsidRDefault="000A56CA" w:rsidP="001E2CDB">
      <w:pPr>
        <w:jc w:val="both"/>
        <w:rPr>
          <w:b/>
          <w:color w:val="FF0000"/>
          <w:sz w:val="28"/>
          <w:szCs w:val="28"/>
        </w:rPr>
      </w:pPr>
      <w:r>
        <w:rPr>
          <w:b/>
          <w:noProof/>
          <w:color w:val="FF0000"/>
          <w:sz w:val="28"/>
          <w:szCs w:val="28"/>
        </w:rPr>
        <w:lastRenderedPageBreak/>
        <w:drawing>
          <wp:inline distT="0" distB="0" distL="0" distR="0" wp14:anchorId="4808881A" wp14:editId="6E2AA02E">
            <wp:extent cx="5731510" cy="3223895"/>
            <wp:effectExtent l="0" t="0" r="2540" b="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  <w:color w:val="FF0000"/>
          <w:sz w:val="28"/>
          <w:szCs w:val="28"/>
        </w:rPr>
        <w:drawing>
          <wp:inline distT="0" distB="0" distL="0" distR="0" wp14:anchorId="2231ABE3" wp14:editId="0D40321E">
            <wp:extent cx="5731510" cy="3223895"/>
            <wp:effectExtent l="0" t="0" r="2540" b="0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25C6E" w14:textId="51A0ACAB" w:rsidR="00A342A7" w:rsidRDefault="00A342A7" w:rsidP="001E2CDB">
      <w:pPr>
        <w:jc w:val="both"/>
        <w:rPr>
          <w:b/>
          <w:color w:val="FF0000"/>
          <w:sz w:val="28"/>
          <w:szCs w:val="28"/>
        </w:rPr>
      </w:pPr>
    </w:p>
    <w:p w14:paraId="1C0D0B9E" w14:textId="3B836AAA" w:rsidR="00A342A7" w:rsidRDefault="00A342A7" w:rsidP="001E2CDB">
      <w:pPr>
        <w:jc w:val="both"/>
        <w:rPr>
          <w:b/>
          <w:color w:val="FF0000"/>
          <w:sz w:val="28"/>
          <w:szCs w:val="28"/>
        </w:rPr>
      </w:pPr>
    </w:p>
    <w:p w14:paraId="5290E801" w14:textId="3AEC9C73" w:rsidR="00A342A7" w:rsidRDefault="000A56CA" w:rsidP="001E2CDB">
      <w:pPr>
        <w:jc w:val="both"/>
        <w:rPr>
          <w:b/>
          <w:color w:val="FF0000"/>
          <w:sz w:val="28"/>
          <w:szCs w:val="28"/>
        </w:rPr>
      </w:pPr>
      <w:r>
        <w:rPr>
          <w:b/>
          <w:noProof/>
          <w:color w:val="FF0000"/>
          <w:sz w:val="28"/>
          <w:szCs w:val="28"/>
        </w:rPr>
        <w:lastRenderedPageBreak/>
        <w:drawing>
          <wp:inline distT="0" distB="0" distL="0" distR="0" wp14:anchorId="223ABA6D" wp14:editId="0CA22F45">
            <wp:extent cx="5731510" cy="3223895"/>
            <wp:effectExtent l="0" t="0" r="2540" b="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857C2" w14:textId="064B94E2" w:rsidR="00A342A7" w:rsidRDefault="00A342A7" w:rsidP="001E2CDB">
      <w:pPr>
        <w:jc w:val="both"/>
        <w:rPr>
          <w:b/>
          <w:color w:val="FF0000"/>
          <w:sz w:val="28"/>
          <w:szCs w:val="28"/>
        </w:rPr>
      </w:pPr>
    </w:p>
    <w:p w14:paraId="1C9B48B1" w14:textId="0C4076AF" w:rsidR="00A342A7" w:rsidRDefault="00A342A7" w:rsidP="001E2CDB">
      <w:pPr>
        <w:jc w:val="both"/>
        <w:rPr>
          <w:b/>
          <w:color w:val="FF0000"/>
          <w:sz w:val="28"/>
          <w:szCs w:val="28"/>
        </w:rPr>
      </w:pPr>
    </w:p>
    <w:p w14:paraId="2015DCE3" w14:textId="01C7A49E" w:rsidR="00A342A7" w:rsidRDefault="00A342A7" w:rsidP="001E2CDB">
      <w:pPr>
        <w:jc w:val="both"/>
        <w:rPr>
          <w:b/>
          <w:color w:val="FF0000"/>
          <w:sz w:val="28"/>
          <w:szCs w:val="28"/>
        </w:rPr>
      </w:pPr>
    </w:p>
    <w:p w14:paraId="6303050F" w14:textId="05E5EB1E" w:rsidR="00A342A7" w:rsidRDefault="00A342A7" w:rsidP="001E2CDB">
      <w:pPr>
        <w:jc w:val="both"/>
        <w:rPr>
          <w:b/>
          <w:color w:val="FF0000"/>
          <w:sz w:val="28"/>
          <w:szCs w:val="28"/>
        </w:rPr>
      </w:pPr>
    </w:p>
    <w:p w14:paraId="6079A022" w14:textId="35012812" w:rsidR="00A342A7" w:rsidRDefault="00A342A7" w:rsidP="001E2CDB">
      <w:pPr>
        <w:jc w:val="both"/>
        <w:rPr>
          <w:b/>
          <w:color w:val="FF0000"/>
          <w:sz w:val="28"/>
          <w:szCs w:val="28"/>
        </w:rPr>
      </w:pPr>
    </w:p>
    <w:p w14:paraId="086B0DB7" w14:textId="0DF9CA6C" w:rsidR="00A342A7" w:rsidRDefault="00A342A7" w:rsidP="001E2CDB">
      <w:pPr>
        <w:jc w:val="both"/>
        <w:rPr>
          <w:b/>
          <w:color w:val="FF0000"/>
          <w:sz w:val="28"/>
          <w:szCs w:val="28"/>
        </w:rPr>
      </w:pPr>
    </w:p>
    <w:p w14:paraId="42D759C4" w14:textId="5A9B8772" w:rsidR="00A342A7" w:rsidRDefault="00A342A7" w:rsidP="001E2CDB">
      <w:pPr>
        <w:jc w:val="both"/>
        <w:rPr>
          <w:b/>
          <w:color w:val="FF0000"/>
          <w:sz w:val="28"/>
          <w:szCs w:val="28"/>
        </w:rPr>
      </w:pPr>
    </w:p>
    <w:p w14:paraId="1BA8190D" w14:textId="1AD5CC23" w:rsidR="00A342A7" w:rsidRDefault="00A342A7" w:rsidP="001E2CDB">
      <w:pPr>
        <w:jc w:val="both"/>
        <w:rPr>
          <w:b/>
          <w:color w:val="FF0000"/>
          <w:sz w:val="28"/>
          <w:szCs w:val="28"/>
        </w:rPr>
      </w:pPr>
    </w:p>
    <w:p w14:paraId="25519A7F" w14:textId="6CA31DCC" w:rsidR="000B5D13" w:rsidRDefault="000B5D13" w:rsidP="001E2CDB">
      <w:pPr>
        <w:jc w:val="both"/>
        <w:rPr>
          <w:b/>
          <w:color w:val="FF0000"/>
          <w:sz w:val="28"/>
          <w:szCs w:val="28"/>
        </w:rPr>
      </w:pPr>
    </w:p>
    <w:p w14:paraId="46A0C67D" w14:textId="77777777" w:rsidR="000B5D13" w:rsidRDefault="000B5D13" w:rsidP="001E2CDB">
      <w:pPr>
        <w:jc w:val="both"/>
        <w:rPr>
          <w:b/>
          <w:color w:val="FF0000"/>
          <w:sz w:val="28"/>
          <w:szCs w:val="28"/>
        </w:rPr>
      </w:pPr>
    </w:p>
    <w:sectPr w:rsidR="000B5D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MLO0MDQ3NDUyNzBS0lEKTi0uzszPAykwrAUABZuJ9SwAAAA="/>
  </w:docVars>
  <w:rsids>
    <w:rsidRoot w:val="00665277"/>
    <w:rsid w:val="00016A55"/>
    <w:rsid w:val="000221EB"/>
    <w:rsid w:val="00040C27"/>
    <w:rsid w:val="00043B40"/>
    <w:rsid w:val="000530DF"/>
    <w:rsid w:val="000639BF"/>
    <w:rsid w:val="000A56CA"/>
    <w:rsid w:val="000B5D13"/>
    <w:rsid w:val="0017591A"/>
    <w:rsid w:val="001E1EED"/>
    <w:rsid w:val="001E2CDB"/>
    <w:rsid w:val="001F1831"/>
    <w:rsid w:val="002A2C5D"/>
    <w:rsid w:val="002C18EC"/>
    <w:rsid w:val="002C4BC5"/>
    <w:rsid w:val="002E0EF6"/>
    <w:rsid w:val="0030622E"/>
    <w:rsid w:val="0032057E"/>
    <w:rsid w:val="00351D2D"/>
    <w:rsid w:val="003C496E"/>
    <w:rsid w:val="003D0AFB"/>
    <w:rsid w:val="003E6E42"/>
    <w:rsid w:val="003F22A9"/>
    <w:rsid w:val="003F4C36"/>
    <w:rsid w:val="003F5529"/>
    <w:rsid w:val="003F6CE2"/>
    <w:rsid w:val="00430636"/>
    <w:rsid w:val="00446482"/>
    <w:rsid w:val="004922BC"/>
    <w:rsid w:val="004A4554"/>
    <w:rsid w:val="004D3F85"/>
    <w:rsid w:val="00535834"/>
    <w:rsid w:val="00567DBE"/>
    <w:rsid w:val="005C2065"/>
    <w:rsid w:val="005C3E89"/>
    <w:rsid w:val="00665277"/>
    <w:rsid w:val="00691C89"/>
    <w:rsid w:val="006B722A"/>
    <w:rsid w:val="006C26C2"/>
    <w:rsid w:val="007002E1"/>
    <w:rsid w:val="00716132"/>
    <w:rsid w:val="0073173F"/>
    <w:rsid w:val="00763B2F"/>
    <w:rsid w:val="0076745D"/>
    <w:rsid w:val="007F7BE6"/>
    <w:rsid w:val="008075E9"/>
    <w:rsid w:val="00814912"/>
    <w:rsid w:val="0082045A"/>
    <w:rsid w:val="00877F2D"/>
    <w:rsid w:val="008C3330"/>
    <w:rsid w:val="008C3FB9"/>
    <w:rsid w:val="008F34E1"/>
    <w:rsid w:val="009336E8"/>
    <w:rsid w:val="00935F36"/>
    <w:rsid w:val="009B76AA"/>
    <w:rsid w:val="009C7019"/>
    <w:rsid w:val="00A17C08"/>
    <w:rsid w:val="00A342A7"/>
    <w:rsid w:val="00A37412"/>
    <w:rsid w:val="00A47355"/>
    <w:rsid w:val="00A62776"/>
    <w:rsid w:val="00A73D70"/>
    <w:rsid w:val="00B31B81"/>
    <w:rsid w:val="00BA686D"/>
    <w:rsid w:val="00BE7A0B"/>
    <w:rsid w:val="00BF15A9"/>
    <w:rsid w:val="00C13A27"/>
    <w:rsid w:val="00C26AEE"/>
    <w:rsid w:val="00C9066B"/>
    <w:rsid w:val="00C9499A"/>
    <w:rsid w:val="00CB4572"/>
    <w:rsid w:val="00CF6365"/>
    <w:rsid w:val="00D0485D"/>
    <w:rsid w:val="00D605F8"/>
    <w:rsid w:val="00D62B20"/>
    <w:rsid w:val="00DA43B0"/>
    <w:rsid w:val="00DC2123"/>
    <w:rsid w:val="00E561C2"/>
    <w:rsid w:val="00E85FF2"/>
    <w:rsid w:val="00E9154D"/>
    <w:rsid w:val="00EF0748"/>
    <w:rsid w:val="00F0135D"/>
    <w:rsid w:val="00F17DD9"/>
    <w:rsid w:val="00F231F6"/>
    <w:rsid w:val="00F47A3E"/>
    <w:rsid w:val="00F970A4"/>
    <w:rsid w:val="00FC5481"/>
    <w:rsid w:val="00FD2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63803"/>
  <w15:chartTrackingRefBased/>
  <w15:docId w15:val="{9D1664BF-A29C-4B68-B825-1AF539E63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970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22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6</Pages>
  <Words>90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hyam N V</cp:lastModifiedBy>
  <cp:revision>6</cp:revision>
  <dcterms:created xsi:type="dcterms:W3CDTF">2021-11-05T14:07:00Z</dcterms:created>
  <dcterms:modified xsi:type="dcterms:W3CDTF">2021-11-12T11:27:00Z</dcterms:modified>
</cp:coreProperties>
</file>